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3D17304D" w14:textId="371D5898" w:rsidR="004F7C1E" w:rsidRPr="004F7C1E" w:rsidRDefault="004F7C1E" w:rsidP="004F7C1E">
      <w:pPr>
        <w:pStyle w:val="Heading1"/>
        <w:numPr>
          <w:ilvl w:val="0"/>
          <w:numId w:val="0"/>
        </w:numPr>
        <w:jc w:val="center"/>
        <w:rPr>
          <w:sz w:val="40"/>
        </w:rPr>
      </w:pPr>
      <w:r w:rsidRPr="004F7C1E">
        <w:rPr>
          <w:rStyle w:val="Strong"/>
          <w:b/>
          <w:bCs w:val="0"/>
          <w:sz w:val="40"/>
        </w:rPr>
        <w:t>Statistical Analysis Plans (SAPs)</w:t>
      </w:r>
    </w:p>
    <w:p w14:paraId="54D3F510" w14:textId="447E51DC" w:rsidR="008B5059" w:rsidRPr="00E1792A" w:rsidRDefault="008B5059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3E6EC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C24CD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6FC493D8" w:rsidR="00A430C0" w:rsidRPr="00E1792A" w:rsidRDefault="002435E5" w:rsidP="00BD41B3">
      <w:pPr>
        <w:pStyle w:val="NormalWeb"/>
      </w:pPr>
      <w:r>
        <w:t xml:space="preserve"> </w:t>
      </w:r>
      <w:r w:rsidR="004F7C1E">
        <w:t>To mandate the preparation, approval, and version control of Statistical Analysis Plans (SAPs) before data analysis begins, ensuring transparency, reproducibility, and compliance.</w:t>
      </w:r>
    </w:p>
    <w:p w14:paraId="76DFE932" w14:textId="77777777" w:rsidR="00D0679E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p w14:paraId="4D857DA3" w14:textId="77777777" w:rsidR="004F7C1E" w:rsidRDefault="004F7C1E" w:rsidP="004F7C1E">
      <w:pPr>
        <w:pStyle w:val="NormalWeb"/>
      </w:pPr>
      <w:bookmarkStart w:id="8" w:name="_Toc144203932"/>
      <w:bookmarkStart w:id="9" w:name="_Toc144316960"/>
      <w:bookmarkEnd w:id="6"/>
      <w:bookmarkEnd w:id="7"/>
      <w:r>
        <w:t>Covers all research projects supported by DS&amp;AS that involve statistical analysis, modelling, or reporting.</w:t>
      </w:r>
    </w:p>
    <w:p w14:paraId="2A50F2FB" w14:textId="77777777" w:rsidR="00A430C0" w:rsidRPr="00E1792A" w:rsidRDefault="00A430C0" w:rsidP="00A430C0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21A89117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Principal Investigator (PI):</w:t>
      </w:r>
      <w:r w:rsidRPr="005648A2">
        <w:t xml:space="preserve"> Drafts SAP with DS&amp;AS support.</w:t>
      </w:r>
    </w:p>
    <w:p w14:paraId="5AD2F107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DS&amp;AS Biostatistician/Data Scientist:</w:t>
      </w:r>
      <w:r w:rsidRPr="005648A2">
        <w:t xml:space="preserve"> Develops and reviews SAP.</w:t>
      </w:r>
    </w:p>
    <w:p w14:paraId="697572EE" w14:textId="77777777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Senior Statistician (DS&amp;AS):</w:t>
      </w:r>
      <w:r w:rsidRPr="005648A2">
        <w:t xml:space="preserve"> Approves SAP before analysis.</w:t>
      </w:r>
    </w:p>
    <w:p w14:paraId="0F78A041" w14:textId="5FCFD4E8" w:rsidR="004F7C1E" w:rsidRPr="005648A2" w:rsidRDefault="004F7C1E" w:rsidP="004F7C1E">
      <w:pPr>
        <w:pStyle w:val="NormalWeb"/>
        <w:numPr>
          <w:ilvl w:val="0"/>
          <w:numId w:val="16"/>
        </w:numPr>
      </w:pPr>
      <w:r w:rsidRPr="005648A2">
        <w:rPr>
          <w:rStyle w:val="Strong"/>
        </w:rPr>
        <w:t>Head of DS&amp;AS:</w:t>
      </w:r>
      <w:r w:rsidRPr="005648A2">
        <w:t xml:space="preserve"> Ensures archiving and compliance.</w:t>
      </w:r>
    </w:p>
    <w:p w14:paraId="7BAC35F7" w14:textId="6EF80865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3F518DFF" w14:textId="77777777" w:rsidR="004F7C1E" w:rsidRDefault="004F7C1E" w:rsidP="004F7C1E">
      <w:pPr>
        <w:pStyle w:val="NormalWeb"/>
        <w:numPr>
          <w:ilvl w:val="0"/>
          <w:numId w:val="17"/>
        </w:numPr>
      </w:pPr>
      <w:bookmarkStart w:id="12" w:name="_Toc144316962"/>
      <w:r>
        <w:rPr>
          <w:rStyle w:val="Strong"/>
        </w:rPr>
        <w:t>Mandatory once before any analysis begins.</w:t>
      </w:r>
    </w:p>
    <w:p w14:paraId="36C13E9D" w14:textId="77777777" w:rsidR="004F7C1E" w:rsidRDefault="004F7C1E" w:rsidP="004F7C1E">
      <w:pPr>
        <w:pStyle w:val="NormalWeb"/>
        <w:numPr>
          <w:ilvl w:val="0"/>
          <w:numId w:val="17"/>
        </w:numPr>
      </w:pPr>
      <w:r>
        <w:rPr>
          <w:rStyle w:val="Strong"/>
        </w:rPr>
        <w:t>Updates allowed only with justification,</w:t>
      </w:r>
      <w:r>
        <w:t xml:space="preserve"> version-controlled and documented.</w:t>
      </w:r>
    </w:p>
    <w:p w14:paraId="147A56C9" w14:textId="34869643" w:rsidR="00EF6627" w:rsidRDefault="00EF6627" w:rsidP="00EF6627">
      <w:pPr>
        <w:pStyle w:val="Heading1"/>
      </w:pPr>
      <w:r>
        <w:t>MATERIALS</w:t>
      </w:r>
      <w:bookmarkEnd w:id="12"/>
    </w:p>
    <w:p w14:paraId="33D764CC" w14:textId="77777777" w:rsidR="004F7C1E" w:rsidRDefault="004F7C1E" w:rsidP="004F7C1E">
      <w:pPr>
        <w:pStyle w:val="NormalWeb"/>
        <w:numPr>
          <w:ilvl w:val="0"/>
          <w:numId w:val="18"/>
        </w:numPr>
      </w:pPr>
      <w:bookmarkStart w:id="13" w:name="_Toc144203934"/>
      <w:bookmarkStart w:id="14" w:name="_Toc144316963"/>
      <w:r>
        <w:t>SAP template (including objectives, endpoints, statistical methods, handling of missing data).</w:t>
      </w:r>
    </w:p>
    <w:p w14:paraId="6942AD84" w14:textId="77777777" w:rsidR="004F7C1E" w:rsidRDefault="004F7C1E" w:rsidP="004F7C1E">
      <w:pPr>
        <w:pStyle w:val="NormalWeb"/>
        <w:numPr>
          <w:ilvl w:val="0"/>
          <w:numId w:val="18"/>
        </w:numPr>
      </w:pPr>
      <w:r>
        <w:t>Version-control system (Git, institutional repository).</w:t>
      </w:r>
    </w:p>
    <w:p w14:paraId="3E077EC4" w14:textId="77777777" w:rsidR="004F7C1E" w:rsidRDefault="004F7C1E" w:rsidP="004F7C1E">
      <w:pPr>
        <w:pStyle w:val="NormalWeb"/>
        <w:numPr>
          <w:ilvl w:val="0"/>
          <w:numId w:val="18"/>
        </w:numPr>
      </w:pPr>
      <w:r>
        <w:t>Approval form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357D0230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Drafting:</w:t>
      </w:r>
      <w:r>
        <w:t xml:space="preserve"> PI, with DS&amp;AS, drafts SAP based on approved protocol.</w:t>
      </w:r>
    </w:p>
    <w:p w14:paraId="17C9B0C0" w14:textId="3A61A37F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Review:</w:t>
      </w:r>
      <w:r>
        <w:t xml:space="preserve"> </w:t>
      </w:r>
      <w:r w:rsidR="00C24CD0">
        <w:t>A senior statistician for methodological soundness reviews SAP</w:t>
      </w:r>
      <w:r>
        <w:t>.</w:t>
      </w:r>
    </w:p>
    <w:p w14:paraId="2F8E69E7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Approval:</w:t>
      </w:r>
      <w:r>
        <w:t xml:space="preserve"> Head of DS&amp;AS signs off before analysis begins.</w:t>
      </w:r>
    </w:p>
    <w:p w14:paraId="05818695" w14:textId="77777777" w:rsidR="004F7C1E" w:rsidRDefault="004F7C1E" w:rsidP="004F7C1E">
      <w:pPr>
        <w:pStyle w:val="NormalWeb"/>
        <w:numPr>
          <w:ilvl w:val="0"/>
          <w:numId w:val="19"/>
        </w:numPr>
      </w:pPr>
      <w:proofErr w:type="gramStart"/>
      <w:r>
        <w:rPr>
          <w:rStyle w:val="Strong"/>
        </w:rPr>
        <w:t>Archiving:</w:t>
      </w:r>
      <w:proofErr w:type="gramEnd"/>
      <w:r>
        <w:t xml:space="preserve"> SAP stored in central repository with version history.</w:t>
      </w:r>
    </w:p>
    <w:p w14:paraId="5514B66E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Amendments:</w:t>
      </w:r>
      <w:r>
        <w:t xml:space="preserve"> Any updates must be justified, documented, and re-approved.</w:t>
      </w:r>
    </w:p>
    <w:p w14:paraId="16A76B90" w14:textId="77777777" w:rsidR="004F7C1E" w:rsidRDefault="004F7C1E" w:rsidP="004F7C1E">
      <w:pPr>
        <w:pStyle w:val="NormalWeb"/>
        <w:numPr>
          <w:ilvl w:val="0"/>
          <w:numId w:val="19"/>
        </w:numPr>
      </w:pPr>
      <w:r>
        <w:rPr>
          <w:rStyle w:val="Strong"/>
        </w:rPr>
        <w:t>Link to Publication:</w:t>
      </w:r>
      <w:r>
        <w:t xml:space="preserve"> No results </w:t>
      </w:r>
      <w:proofErr w:type="gramStart"/>
      <w:r>
        <w:t>may be published</w:t>
      </w:r>
      <w:proofErr w:type="gramEnd"/>
      <w:r>
        <w:t xml:space="preserve"> without a corresponding approved SAP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6EDA5853" w14:textId="7FFD9B99" w:rsidR="005F75D1" w:rsidRDefault="002435E5" w:rsidP="004F7C1E">
      <w:pPr>
        <w:pStyle w:val="ListParagraph"/>
        <w:ind w:left="0"/>
      </w:pPr>
      <w:r>
        <w:rPr>
          <w:szCs w:val="24"/>
        </w:rPr>
        <w:t xml:space="preserve"> </w:t>
      </w:r>
      <w:bookmarkEnd w:id="3"/>
      <w:r w:rsidR="00C24CD0">
        <w:rPr>
          <w:szCs w:val="24"/>
        </w:rPr>
        <w:t>To be provided later</w:t>
      </w:r>
      <w:bookmarkStart w:id="16" w:name="_GoBack"/>
      <w:bookmarkEnd w:id="16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6BBD9F" w14:textId="77777777" w:rsidR="003E6EC3" w:rsidRDefault="003E6EC3">
      <w:pPr>
        <w:spacing w:after="0" w:line="240" w:lineRule="auto"/>
      </w:pPr>
      <w:r>
        <w:separator/>
      </w:r>
    </w:p>
  </w:endnote>
  <w:endnote w:type="continuationSeparator" w:id="0">
    <w:p w14:paraId="65D2AB51" w14:textId="77777777" w:rsidR="003E6EC3" w:rsidRDefault="003E6E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24CD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C24CD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F12BE3" w14:textId="77777777" w:rsidR="003E6EC3" w:rsidRDefault="003E6EC3">
      <w:pPr>
        <w:spacing w:after="0" w:line="240" w:lineRule="auto"/>
      </w:pPr>
      <w:r>
        <w:separator/>
      </w:r>
    </w:p>
  </w:footnote>
  <w:footnote w:type="continuationSeparator" w:id="0">
    <w:p w14:paraId="31B02013" w14:textId="77777777" w:rsidR="003E6EC3" w:rsidRDefault="003E6E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AF75A4D"/>
    <w:multiLevelType w:val="multilevel"/>
    <w:tmpl w:val="F7BA6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7B6C4C"/>
    <w:multiLevelType w:val="multilevel"/>
    <w:tmpl w:val="B7887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3E6C91"/>
    <w:multiLevelType w:val="multilevel"/>
    <w:tmpl w:val="A9DE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DD14DB"/>
    <w:multiLevelType w:val="multilevel"/>
    <w:tmpl w:val="7D54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46612"/>
    <w:multiLevelType w:val="multilevel"/>
    <w:tmpl w:val="277AE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A3951"/>
    <w:multiLevelType w:val="multilevel"/>
    <w:tmpl w:val="11F66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A2972E0"/>
    <w:multiLevelType w:val="multilevel"/>
    <w:tmpl w:val="953ED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8434E23"/>
    <w:multiLevelType w:val="multilevel"/>
    <w:tmpl w:val="C7F22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C394E"/>
    <w:multiLevelType w:val="multilevel"/>
    <w:tmpl w:val="3C22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7" w15:restartNumberingAfterBreak="0">
    <w:nsid w:val="772F083D"/>
    <w:multiLevelType w:val="multilevel"/>
    <w:tmpl w:val="9F28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775434E6"/>
    <w:multiLevelType w:val="multilevel"/>
    <w:tmpl w:val="4B2A0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9131769"/>
    <w:multiLevelType w:val="multilevel"/>
    <w:tmpl w:val="B25E5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7"/>
  </w:num>
  <w:num w:numId="3">
    <w:abstractNumId w:val="7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8"/>
  </w:num>
  <w:num w:numId="6">
    <w:abstractNumId w:val="15"/>
  </w:num>
  <w:num w:numId="7">
    <w:abstractNumId w:val="7"/>
    <w:lvlOverride w:ilvl="0">
      <w:startOverride w:val="1"/>
    </w:lvlOverride>
  </w:num>
  <w:num w:numId="8">
    <w:abstractNumId w:val="10"/>
  </w:num>
  <w:num w:numId="9">
    <w:abstractNumId w:val="9"/>
  </w:num>
  <w:num w:numId="10">
    <w:abstractNumId w:val="12"/>
  </w:num>
  <w:num w:numId="11">
    <w:abstractNumId w:val="16"/>
  </w:num>
  <w:num w:numId="12">
    <w:abstractNumId w:val="21"/>
  </w:num>
  <w:num w:numId="13">
    <w:abstractNumId w:val="11"/>
  </w:num>
  <w:num w:numId="14">
    <w:abstractNumId w:val="14"/>
  </w:num>
  <w:num w:numId="15">
    <w:abstractNumId w:val="8"/>
  </w:num>
  <w:num w:numId="16">
    <w:abstractNumId w:val="4"/>
  </w:num>
  <w:num w:numId="17">
    <w:abstractNumId w:val="17"/>
  </w:num>
  <w:num w:numId="18">
    <w:abstractNumId w:val="6"/>
  </w:num>
  <w:num w:numId="19">
    <w:abstractNumId w:val="1"/>
  </w:num>
  <w:num w:numId="20">
    <w:abstractNumId w:val="2"/>
  </w:num>
  <w:num w:numId="21">
    <w:abstractNumId w:val="3"/>
  </w:num>
  <w:num w:numId="22">
    <w:abstractNumId w:val="19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36001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3F5B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E6EC3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4F7C1E"/>
    <w:rsid w:val="00514A81"/>
    <w:rsid w:val="00514CB0"/>
    <w:rsid w:val="00521B83"/>
    <w:rsid w:val="00522091"/>
    <w:rsid w:val="0053193F"/>
    <w:rsid w:val="00540961"/>
    <w:rsid w:val="0055410B"/>
    <w:rsid w:val="005648A2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5F75D1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41B3"/>
    <w:rsid w:val="00BD625C"/>
    <w:rsid w:val="00BE05C1"/>
    <w:rsid w:val="00BE3EAF"/>
    <w:rsid w:val="00BE6611"/>
    <w:rsid w:val="00C003BA"/>
    <w:rsid w:val="00C04C44"/>
    <w:rsid w:val="00C06696"/>
    <w:rsid w:val="00C07B01"/>
    <w:rsid w:val="00C24CD0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ind w:left="43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B63EA-5E3A-422B-9765-8FEE02EE1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5-10-06T16:19:00Z</cp:lastPrinted>
  <dcterms:created xsi:type="dcterms:W3CDTF">2025-10-06T09:23:00Z</dcterms:created>
  <dcterms:modified xsi:type="dcterms:W3CDTF">2025-10-06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